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d1d0230bf99906db97c1f2a5e4fae4503c564c2"/>
    <w:p>
      <w:pPr>
        <w:pStyle w:val="Heading1"/>
      </w:pPr>
      <w:r>
        <w:t xml:space="preserve">Cover Letter for Economist Position in New Zealand Auckland</w:t>
      </w:r>
    </w:p>
    <w:p>
      <w:pPr>
        <w:pStyle w:val="FirstParagraph"/>
      </w:pPr>
      <w:r>
        <w:t xml:space="preserve">Dear [Hiring Manager's Name],</w:t>
      </w:r>
    </w:p>
    <w:p>
      <w:pPr>
        <w:pStyle w:val="BodyText"/>
      </w:pPr>
      <w:r>
        <w:t xml:space="preserve">I am writing to express my strong interest in the Economist position at [Company/Organization Name] in New Zealand Auckland. As a highly motivated and skilled economist with a passion for understanding and shaping economic systems, I am eager to contribute my expertise to a dynamic environment like Auckland, which is renowned for its innovative spirit, diverse economy, and commitment to sustainable growth. This opportunity aligns perfectly with my professional goals and personal values, and I am excited about the prospect of joining your team to drive impactful economic analysis and policy development in one of the most vibrant cities in the world.</w:t>
      </w:r>
    </w:p>
    <w:p>
      <w:pPr>
        <w:pStyle w:val="BodyText"/>
      </w:pPr>
      <w:r>
        <w:t xml:space="preserve">Over the past [X years], I have built a solid foundation in economic research, data analysis, and policy evaluation. My academic background includes a [Degree] in Economics from [University Name], where I specialized in [specific areas such as macroeconomics, labor economics, or development economics]. This has equipped me with the analytical tools to dissect complex economic issues and provide actionable insights. My professional experience as an economist at [Previous Company/Organization] further honed my ability to translate theoretical knowledge into practical solutions for real-world challenges.</w:t>
      </w:r>
    </w:p>
    <w:p>
      <w:pPr>
        <w:pStyle w:val="BodyText"/>
      </w:pPr>
      <w:r>
        <w:t xml:space="preserve">One of the key aspects that drew me to New Zealand Auckland is its unique economic landscape. As a global hub for trade, technology, and innovation, Auckland faces both opportunities and challenges that require forward-thinking economic strategies. From addressing housing affordability to fostering sustainable industries, there is immense potential to shape policies that benefit communities while driving long-term growth. I am particularly inspired by [specific initiative or policy in New Zealand Auckland], which reflects the city’s commitment to balancing economic development with environmental and social well-being. I believe my skills in econometric modeling, forecasting, and stakeholder engagement would allow me to contribute meaningfully to such efforts.</w:t>
      </w:r>
    </w:p>
    <w:p>
      <w:pPr>
        <w:pStyle w:val="BodyText"/>
      </w:pPr>
      <w:r>
        <w:t xml:space="preserve">My work as an economist has focused on [specific projects or industries, e.g., "analyzing labor market trends," "evaluating the impact of trade agreements," or "designing fiscal policies for regional development"]. For instance, during my tenure at [Previous Company/Organization], I led a project assessing the economic implications of [specific topic], which resulted in [specific outcome, e.g., "a 15% improvement in policy efficiency" or "a report cited by national policymakers"]. These experiences have sharpened my ability to communicate complex economic concepts to diverse audiences, whether through written reports, presentations, or collaborative workshops.</w:t>
      </w:r>
    </w:p>
    <w:p>
      <w:pPr>
        <w:pStyle w:val="BodyText"/>
      </w:pPr>
      <w:r>
        <w:t xml:space="preserve">What sets me apart as an economist is my commitment to evidence-based decision-making and my ability to adapt to evolving economic conditions. In New Zealand Auckland, where the economy is influenced by global markets, local industries, and environmental factors, this adaptability is crucial. I have consistently demonstrated the ability to work independently while collaborating with cross-functional teams to achieve shared objectives. My proficiency in statistical software such as [Stata/R/Python] and my experience with large datasets have enabled me to produce accurate analyses that inform strategic decisions.</w:t>
      </w:r>
    </w:p>
    <w:p>
      <w:pPr>
        <w:pStyle w:val="BodyText"/>
      </w:pPr>
      <w:r>
        <w:t xml:space="preserve">Furthermore, I am deeply committed to the principles of equity and inclusivity, which are central to New Zealand’s economic philosophy. I have actively participated in initiatives that promote economic literacy and community engagement, such as [specific example: "leading a workshop on financial empowerment for small businesses" or "collaborating with NGOs on poverty reduction programs"]. I believe that economics is not just about numbers but about understanding the human impact of policies and ensuring that growth benefits all members of society. This perspective resonates strongly with the values of New Zealand Auckland, where economic progress is measured not only by GDP but also by social well-being and environmental sustainability.</w:t>
      </w:r>
    </w:p>
    <w:p>
      <w:pPr>
        <w:pStyle w:val="BodyText"/>
      </w:pPr>
      <w:r>
        <w:t xml:space="preserve">What excites me most about this opportunity is the chance to work in a city that thrives on innovation and collaboration. Auckland’s diverse cultural fabric and strong emphasis on research and development create an ideal environment for economists to push boundaries and explore new ideas. I am eager to contribute my expertise in [specific area, e.g., "regional economic development" or "public sector economics"] while learning from the unique challenges and opportunities this region presents. I am confident that my analytical skills, combined with my passion for economic equity, would make me a valuable asset to your organization.</w:t>
      </w:r>
    </w:p>
    <w:p>
      <w:pPr>
        <w:pStyle w:val="BodyText"/>
      </w:pPr>
      <w:r>
        <w:t xml:space="preserve">In addition to my technical expertise, I bring strong interpersonal skills and a collaborative mindset. I have consistently worked with stakeholders at all levels, from government officials to community leaders, to ensure that economic analyses are both rigorous and relevant. My ability to translate complex data into clear recommendations has been instrumental in driving policy changes and improving organizational outcomes. I am also a proactive learner who stays updated on global economic trends and local developments in New Zealand Auckland through continuous reading, professional networks, and industry events.</w:t>
      </w:r>
    </w:p>
    <w:p>
      <w:pPr>
        <w:pStyle w:val="BodyText"/>
      </w:pPr>
      <w:r>
        <w:t xml:space="preserve">I would be thrilled to discuss how my background, skills, and vision align with the goals of [Company/Organization Name]. I am available at your convenience for an interview and can be reached at [Your Phone Number] or [Your Email Address]. Thank you for considering my application. I look forward to the opportunity to contribute to the economic vitality of New Zealand Auckland and support your mission of driving impactful change through economic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New Zealand Auckland</dc:title>
  <dc:creator/>
  <cp:keywords/>
  <dcterms:created xsi:type="dcterms:W3CDTF">2026-07-24T17:50:57Z</dcterms:created>
  <dcterms:modified xsi:type="dcterms:W3CDTF">2026-07-24T17:50:57Z</dcterms:modified>
</cp:coreProperties>
</file>

<file path=docProps/custom.xml><?xml version="1.0" encoding="utf-8"?>
<Properties xmlns="http://schemas.openxmlformats.org/officeDocument/2006/custom-properties" xmlns:vt="http://schemas.openxmlformats.org/officeDocument/2006/docPropsVTypes"/>
</file>